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E6CE7" w14:textId="77777777" w:rsidR="006B7B4D" w:rsidRDefault="001D3005" w:rsidP="00D04C14">
      <w:pPr>
        <w:pStyle w:val="Title"/>
        <w:spacing w:line="360" w:lineRule="auto"/>
      </w:pPr>
      <w:r>
        <w:t xml:space="preserve"> Title </w:t>
      </w:r>
    </w:p>
    <w:p w14:paraId="58848813" w14:textId="46089C2A" w:rsidR="006B7B4D" w:rsidRDefault="001D3005" w:rsidP="00E42339">
      <w:pPr>
        <w:pStyle w:val="Subtitle"/>
      </w:pPr>
      <w:r>
        <w:t>Subtitle</w:t>
      </w:r>
    </w:p>
    <w:p w14:paraId="6F65168B" w14:textId="77777777" w:rsidR="006B7B4D" w:rsidRPr="00D04C14" w:rsidRDefault="001D3005" w:rsidP="00D04C14">
      <w:pPr>
        <w:pStyle w:val="Author"/>
      </w:pPr>
      <w:r w:rsidRPr="00D04C14">
        <w:t xml:space="preserve"> Author </w:t>
      </w:r>
    </w:p>
    <w:p w14:paraId="141EC3F1" w14:textId="77777777" w:rsidR="006B7B4D" w:rsidRDefault="001D3005" w:rsidP="00D04C14">
      <w:pPr>
        <w:pStyle w:val="Date"/>
        <w:spacing w:line="360" w:lineRule="auto"/>
      </w:pPr>
      <w:r>
        <w:t xml:space="preserve"> Date </w:t>
      </w:r>
    </w:p>
    <w:p w14:paraId="39F3A5F5" w14:textId="0B46227F" w:rsidR="006B7B4D" w:rsidRDefault="00420A6B" w:rsidP="00D04C14">
      <w:pPr>
        <w:pStyle w:val="Heading1"/>
      </w:pPr>
      <w:r>
        <w:t>Top level heading example</w:t>
      </w:r>
    </w:p>
    <w:p w14:paraId="2CD1201A" w14:textId="461C139D" w:rsidR="00420A6B" w:rsidRPr="00420A6B" w:rsidRDefault="00420A6B" w:rsidP="00420A6B">
      <w:pPr>
        <w:pStyle w:val="BodyText"/>
      </w:pPr>
      <w:r>
        <w:t xml:space="preserve">This is what the text looks like. Changing the text here won’t change anything. You need to go to the “Styles Pane” and find the appropriate category, like “heading 1”, and edit the style there. This is just showing you what it looks like. </w:t>
      </w:r>
    </w:p>
    <w:p w14:paraId="53327927" w14:textId="4A504757" w:rsidR="006B7B4D" w:rsidRDefault="00420A6B" w:rsidP="00D04C14">
      <w:pPr>
        <w:pStyle w:val="Heading2"/>
      </w:pPr>
      <w:r>
        <w:t>This is a second-level heading</w:t>
      </w:r>
    </w:p>
    <w:p w14:paraId="440C210B" w14:textId="51834554" w:rsidR="006B7B4D" w:rsidRDefault="00420A6B" w:rsidP="00D04C14">
      <w:pPr>
        <w:pStyle w:val="Heading3"/>
      </w:pPr>
      <w:r>
        <w:t>This is a third-level heading</w:t>
      </w:r>
    </w:p>
    <w:p w14:paraId="205C8CB9" w14:textId="1E55AB53" w:rsidR="006B7B4D" w:rsidRDefault="001D3005" w:rsidP="00D04C14">
      <w:pPr>
        <w:pStyle w:val="FirstParagraph"/>
      </w:pPr>
      <w:r>
        <w:t xml:space="preserve">First Paragraph. </w:t>
      </w:r>
    </w:p>
    <w:p w14:paraId="704F1603" w14:textId="34079789" w:rsidR="00420A6B" w:rsidRDefault="001D3005" w:rsidP="00D04C14">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p>
    <w:p w14:paraId="198F5400" w14:textId="2A598C37" w:rsidR="006B7B4D" w:rsidRDefault="001D3005" w:rsidP="00D04C14">
      <w:pPr>
        <w:pStyle w:val="BodyText"/>
      </w:pPr>
      <w:r>
        <w:fldChar w:fldCharType="begin"/>
      </w:r>
      <w:r>
        <w:instrText>HYPERLINK "http://example.com" \h</w:instrText>
      </w:r>
      <w:r>
        <w:fldChar w:fldCharType="separate"/>
      </w:r>
      <w:r w:rsidRPr="003B73DD">
        <w:rPr>
          <w:rStyle w:val="Hyperlink"/>
        </w:rPr>
        <w:t>H</w:t>
      </w:r>
      <w:r w:rsidRPr="003B73DD">
        <w:rPr>
          <w:rStyle w:val="Hyperlink"/>
        </w:rPr>
        <w:t>yperlink</w:t>
      </w:r>
      <w:r>
        <w:rPr>
          <w:rStyle w:val="Hyperlink"/>
        </w:rPr>
        <w:t xml:space="preserve"> </w:t>
      </w:r>
      <w:r>
        <w:fldChar w:fldCharType="end"/>
      </w:r>
      <w:r>
        <w:t xml:space="preserve"> .     Footnote. </w:t>
      </w:r>
      <w:r>
        <w:rPr>
          <w:rStyle w:val="FootnoteReference"/>
        </w:rPr>
        <w:footnoteReference w:id="1"/>
      </w:r>
    </w:p>
    <w:p w14:paraId="2A963FB8" w14:textId="77777777" w:rsidR="006B7B4D" w:rsidRDefault="001D3005" w:rsidP="00D04C14">
      <w:pPr>
        <w:pStyle w:val="BlockText"/>
      </w:pPr>
      <w:r>
        <w:t xml:space="preserve"> Block Text. </w:t>
      </w:r>
    </w:p>
    <w:p w14:paraId="611746C4" w14:textId="77777777" w:rsidR="006B7B4D" w:rsidRDefault="001D3005" w:rsidP="00D04C14">
      <w:pPr>
        <w:pStyle w:val="TableCaption"/>
      </w:pPr>
      <w:r>
        <w:t xml:space="preserve"> Table caption. </w:t>
      </w:r>
    </w:p>
    <w:tbl>
      <w:tblPr>
        <w:tblStyle w:val="Table"/>
        <w:tblW w:w="0" w:type="pct"/>
        <w:tblLook w:val="07E0" w:firstRow="1" w:lastRow="1" w:firstColumn="1" w:lastColumn="1" w:noHBand="1" w:noVBand="1"/>
        <w:tblCaption w:val="Table caption."/>
      </w:tblPr>
      <w:tblGrid>
        <w:gridCol w:w="803"/>
        <w:gridCol w:w="803"/>
      </w:tblGrid>
      <w:tr w:rsidR="006B7B4D" w14:paraId="4AA639E3" w14:textId="77777777">
        <w:tc>
          <w:tcPr>
            <w:tcW w:w="0" w:type="auto"/>
            <w:tcBorders>
              <w:bottom w:val="single" w:sz="0" w:space="0" w:color="auto"/>
            </w:tcBorders>
            <w:vAlign w:val="bottom"/>
          </w:tcPr>
          <w:p w14:paraId="5502ADA3" w14:textId="77777777" w:rsidR="006B7B4D" w:rsidRDefault="001D3005" w:rsidP="00D04C14">
            <w:pPr>
              <w:pStyle w:val="Compact"/>
            </w:pPr>
            <w:r>
              <w:t xml:space="preserve"> Table </w:t>
            </w:r>
          </w:p>
        </w:tc>
        <w:tc>
          <w:tcPr>
            <w:tcW w:w="0" w:type="auto"/>
            <w:tcBorders>
              <w:bottom w:val="single" w:sz="0" w:space="0" w:color="auto"/>
            </w:tcBorders>
            <w:vAlign w:val="bottom"/>
          </w:tcPr>
          <w:p w14:paraId="62CC1749" w14:textId="77777777" w:rsidR="006B7B4D" w:rsidRDefault="001D3005" w:rsidP="00D04C14">
            <w:pPr>
              <w:pStyle w:val="Compact"/>
            </w:pPr>
            <w:r>
              <w:t xml:space="preserve"> Table </w:t>
            </w:r>
          </w:p>
        </w:tc>
      </w:tr>
      <w:tr w:rsidR="006B7B4D" w14:paraId="3B1DADF5" w14:textId="77777777">
        <w:tc>
          <w:tcPr>
            <w:tcW w:w="0" w:type="auto"/>
          </w:tcPr>
          <w:p w14:paraId="6607A8A8" w14:textId="77777777" w:rsidR="006B7B4D" w:rsidRDefault="001D3005" w:rsidP="00D04C14">
            <w:pPr>
              <w:pStyle w:val="Compact"/>
            </w:pPr>
            <w:r>
              <w:t xml:space="preserve"> 1 </w:t>
            </w:r>
          </w:p>
        </w:tc>
        <w:tc>
          <w:tcPr>
            <w:tcW w:w="0" w:type="auto"/>
          </w:tcPr>
          <w:p w14:paraId="4EDE2426" w14:textId="77777777" w:rsidR="006B7B4D" w:rsidRDefault="001D3005" w:rsidP="00D04C14">
            <w:pPr>
              <w:pStyle w:val="Compact"/>
            </w:pPr>
            <w:r>
              <w:t xml:space="preserve"> 2 </w:t>
            </w:r>
          </w:p>
        </w:tc>
      </w:tr>
    </w:tbl>
    <w:p w14:paraId="7CA755E9" w14:textId="77777777" w:rsidR="006B7B4D" w:rsidRDefault="001D3005" w:rsidP="00D04C14">
      <w:pPr>
        <w:pStyle w:val="ImageCaption"/>
      </w:pPr>
      <w:r>
        <w:t xml:space="preserve"> Image Caption </w:t>
      </w:r>
    </w:p>
    <w:p w14:paraId="3A97B78B" w14:textId="6F852969" w:rsidR="00420A6B" w:rsidRDefault="001D3005" w:rsidP="00D04C14">
      <w:pPr>
        <w:pStyle w:val="DefinitionTerm"/>
      </w:pPr>
      <w:r>
        <w:lastRenderedPageBreak/>
        <w:t xml:space="preserve"> </w:t>
      </w:r>
    </w:p>
    <w:p w14:paraId="4477D7E4" w14:textId="68CDA2B7" w:rsidR="006B7B4D" w:rsidRDefault="006B7B4D" w:rsidP="00D04C14">
      <w:pPr>
        <w:pStyle w:val="Definition"/>
      </w:pPr>
    </w:p>
    <w:sectPr w:rsidR="006B7B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2E4E7" w14:textId="77777777" w:rsidR="00823E7A" w:rsidRDefault="00823E7A">
      <w:pPr>
        <w:spacing w:after="0"/>
      </w:pPr>
      <w:r>
        <w:separator/>
      </w:r>
    </w:p>
  </w:endnote>
  <w:endnote w:type="continuationSeparator" w:id="0">
    <w:p w14:paraId="766335D3" w14:textId="77777777" w:rsidR="00823E7A" w:rsidRDefault="00823E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520AF" w14:textId="77777777" w:rsidR="00823E7A" w:rsidRDefault="00823E7A">
      <w:r>
        <w:separator/>
      </w:r>
    </w:p>
  </w:footnote>
  <w:footnote w:type="continuationSeparator" w:id="0">
    <w:p w14:paraId="67A8A077" w14:textId="77777777" w:rsidR="00823E7A" w:rsidRDefault="00823E7A">
      <w:r>
        <w:continuationSeparator/>
      </w:r>
    </w:p>
  </w:footnote>
  <w:footnote w:id="1">
    <w:p w14:paraId="29978D4F" w14:textId="77777777" w:rsidR="006B7B4D" w:rsidRDefault="001D3005">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B7EC8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6A04A46"/>
    <w:multiLevelType w:val="hybridMultilevel"/>
    <w:tmpl w:val="92B6D76C"/>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16cid:durableId="2102951912">
    <w:abstractNumId w:val="0"/>
  </w:num>
  <w:num w:numId="2" w16cid:durableId="1259750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6BEC"/>
    <w:rsid w:val="00145CD2"/>
    <w:rsid w:val="00182681"/>
    <w:rsid w:val="001D3005"/>
    <w:rsid w:val="00207A31"/>
    <w:rsid w:val="002B2924"/>
    <w:rsid w:val="003B73DD"/>
    <w:rsid w:val="00420A6B"/>
    <w:rsid w:val="004E29B3"/>
    <w:rsid w:val="00590D07"/>
    <w:rsid w:val="00623FD3"/>
    <w:rsid w:val="006B7B4D"/>
    <w:rsid w:val="00784D58"/>
    <w:rsid w:val="00823E7A"/>
    <w:rsid w:val="00897E9E"/>
    <w:rsid w:val="008D6863"/>
    <w:rsid w:val="00A45F2F"/>
    <w:rsid w:val="00AE41E9"/>
    <w:rsid w:val="00B86B75"/>
    <w:rsid w:val="00BC48D5"/>
    <w:rsid w:val="00C36279"/>
    <w:rsid w:val="00C87B1D"/>
    <w:rsid w:val="00D04C14"/>
    <w:rsid w:val="00DF55E5"/>
    <w:rsid w:val="00E315A3"/>
    <w:rsid w:val="00E42339"/>
    <w:rsid w:val="00E4711C"/>
    <w:rsid w:val="00EA6B62"/>
    <w:rsid w:val="00F30EF0"/>
    <w:rsid w:val="00FB1B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3D58B"/>
  <w15:docId w15:val="{E83A0927-EC7D-49E7-9AB6-9D8143094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41E9"/>
    <w:pPr>
      <w:spacing w:line="360" w:lineRule="auto"/>
    </w:pPr>
  </w:style>
  <w:style w:type="paragraph" w:styleId="Heading1">
    <w:name w:val="heading 1"/>
    <w:basedOn w:val="Normal"/>
    <w:next w:val="BodyText"/>
    <w:uiPriority w:val="9"/>
    <w:qFormat/>
    <w:rsid w:val="00AE41E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E41E9"/>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AE41E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623FD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04C14"/>
    <w:pPr>
      <w:spacing w:before="180" w:after="180"/>
    </w:pPr>
    <w:rPr>
      <w:rFonts w:ascii="Calibri" w:hAnsi="Calibri"/>
    </w:rPr>
  </w:style>
  <w:style w:type="paragraph" w:customStyle="1" w:styleId="FirstParagraph">
    <w:name w:val="First Paragraph"/>
    <w:basedOn w:val="BodyText"/>
    <w:next w:val="BodyText"/>
    <w:qFormat/>
    <w:rsid w:val="00AE41E9"/>
  </w:style>
  <w:style w:type="paragraph" w:customStyle="1" w:styleId="Compact">
    <w:name w:val="Compact"/>
    <w:basedOn w:val="BodyText"/>
    <w:qFormat/>
    <w:pPr>
      <w:spacing w:before="36" w:after="36"/>
    </w:pPr>
  </w:style>
  <w:style w:type="paragraph" w:styleId="Title">
    <w:name w:val="Title"/>
    <w:basedOn w:val="Normal"/>
    <w:next w:val="BodyText"/>
    <w:qFormat/>
    <w:rsid w:val="00E42339"/>
    <w:pPr>
      <w:keepNext/>
      <w:keepLines/>
      <w:spacing w:before="480" w:after="240" w:line="240" w:lineRule="auto"/>
    </w:pPr>
    <w:rPr>
      <w:rFonts w:asciiTheme="majorHAnsi" w:eastAsiaTheme="majorEastAsia" w:hAnsiTheme="majorHAnsi" w:cstheme="majorBidi"/>
      <w:b/>
      <w:bCs/>
      <w:sz w:val="36"/>
      <w:szCs w:val="36"/>
    </w:rPr>
  </w:style>
  <w:style w:type="paragraph" w:styleId="Subtitle">
    <w:name w:val="Subtitle"/>
    <w:basedOn w:val="Title"/>
    <w:next w:val="BodyText"/>
    <w:qFormat/>
    <w:rsid w:val="00E42339"/>
    <w:pPr>
      <w:spacing w:before="240"/>
    </w:pPr>
    <w:rPr>
      <w:sz w:val="30"/>
      <w:szCs w:val="30"/>
    </w:rPr>
  </w:style>
  <w:style w:type="paragraph" w:customStyle="1" w:styleId="Author">
    <w:name w:val="Author"/>
    <w:next w:val="BodyText"/>
    <w:qFormat/>
    <w:rsid w:val="00E42339"/>
    <w:pPr>
      <w:keepNext/>
      <w:keepLines/>
    </w:pPr>
  </w:style>
  <w:style w:type="paragraph" w:styleId="Date">
    <w:name w:val="Date"/>
    <w:next w:val="BodyText"/>
    <w:qFormat/>
    <w:rsid w:val="00E42339"/>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E41E9"/>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C87B1D"/>
    <w:rPr>
      <w:color w:val="1F497D" w:themeColor="text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D04C14"/>
    <w:rPr>
      <w:rFonts w:ascii="Calibri" w:hAnsi="Calibri"/>
    </w:rPr>
  </w:style>
  <w:style w:type="character" w:styleId="FollowedHyperlink">
    <w:name w:val="FollowedHyperlink"/>
    <w:basedOn w:val="DefaultParagraphFont"/>
    <w:rsid w:val="00420A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86</Words>
  <Characters>483</Characters>
  <Application>Microsoft Office Word</Application>
  <DocSecurity>0</DocSecurity>
  <Lines>11</Lines>
  <Paragraphs>5</Paragraphs>
  <ScaleCrop>false</ScaleCrop>
  <Company>Texas A&amp;M University</Company>
  <LinksUpToDate>false</LinksUpToDate>
  <CharactersWithSpaces>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Veldt, Nate</cp:lastModifiedBy>
  <cp:revision>12</cp:revision>
  <dcterms:created xsi:type="dcterms:W3CDTF">2017-12-27T05:22:00Z</dcterms:created>
  <dcterms:modified xsi:type="dcterms:W3CDTF">2025-08-16T15:27:00Z</dcterms:modified>
</cp:coreProperties>
</file>